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2D54BA" w14:textId="7F724EDC" w:rsidR="002E653A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bookmarkStart w:id="0" w:name="_GoBack"/>
      <w:bookmarkEnd w:id="0"/>
      <w:r>
        <w:rPr>
          <w:rFonts w:ascii="Book Antiqua" w:hAnsi="Book Antiqua"/>
          <w:sz w:val="24"/>
        </w:rPr>
        <w:t>Town of Canterbury</w:t>
      </w:r>
    </w:p>
    <w:p w14:paraId="5B186C3D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Selectmen’s Meeting</w:t>
      </w:r>
    </w:p>
    <w:p w14:paraId="52FD45FD" w14:textId="6F6909C3" w:rsidR="001B2A49" w:rsidRDefault="00C73BF6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December 7, 2020</w:t>
      </w:r>
    </w:p>
    <w:p w14:paraId="5972CEFA" w14:textId="77777777" w:rsidR="001B2A49" w:rsidRDefault="001B2A49" w:rsidP="00180650">
      <w:pPr>
        <w:spacing w:after="0"/>
        <w:jc w:val="center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>AGENDA</w:t>
      </w:r>
    </w:p>
    <w:p w14:paraId="2A8BC9FB" w14:textId="77777777" w:rsidR="00C008DB" w:rsidRPr="004D292D" w:rsidRDefault="00C008DB" w:rsidP="00C008DB">
      <w:pPr>
        <w:spacing w:after="0"/>
        <w:jc w:val="center"/>
        <w:rPr>
          <w:rFonts w:ascii="Book Antiqua" w:hAnsi="Book Antiqua"/>
          <w:i/>
        </w:rPr>
      </w:pPr>
    </w:p>
    <w:p w14:paraId="28217E0B" w14:textId="77777777" w:rsidR="001B2A49" w:rsidRPr="001B2A49" w:rsidRDefault="001B2A49" w:rsidP="00180650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/>
          <w:sz w:val="24"/>
          <w:u w:val="single"/>
        </w:rPr>
        <w:t>Administrative</w:t>
      </w:r>
    </w:p>
    <w:p w14:paraId="27ED43BD" w14:textId="77777777" w:rsidR="001B2A49" w:rsidRDefault="001B2A49" w:rsidP="00180650">
      <w:pPr>
        <w:pStyle w:val="ListParagraph"/>
        <w:spacing w:after="0"/>
        <w:ind w:left="1080"/>
        <w:rPr>
          <w:rFonts w:ascii="Book Antiqua" w:hAnsi="Book Antiqua"/>
          <w:sz w:val="24"/>
        </w:rPr>
      </w:pPr>
    </w:p>
    <w:p w14:paraId="544C7809" w14:textId="77777777" w:rsidR="00A51366" w:rsidRPr="00430A92" w:rsidRDefault="001B2A49" w:rsidP="00180650">
      <w:pPr>
        <w:pStyle w:val="ListParagraph"/>
        <w:spacing w:after="0"/>
        <w:ind w:left="1080"/>
        <w:rPr>
          <w:rFonts w:ascii="Book Antiqua" w:hAnsi="Book Antiqua"/>
        </w:rPr>
      </w:pPr>
      <w:r w:rsidRPr="00430A92">
        <w:rPr>
          <w:rFonts w:ascii="Book Antiqua" w:hAnsi="Book Antiqua"/>
        </w:rPr>
        <w:t>Sign:</w:t>
      </w:r>
      <w:r w:rsidRPr="00430A92">
        <w:rPr>
          <w:rFonts w:ascii="Book Antiqua" w:hAnsi="Book Antiqua"/>
        </w:rPr>
        <w:tab/>
      </w:r>
      <w:r w:rsidR="00A51366" w:rsidRPr="00430A92">
        <w:rPr>
          <w:rFonts w:ascii="Book Antiqua" w:hAnsi="Book Antiqua"/>
        </w:rPr>
        <w:t>A/P Manifest</w:t>
      </w:r>
    </w:p>
    <w:p w14:paraId="59CC2067" w14:textId="1A1ACD51" w:rsidR="00430A92" w:rsidRPr="00430A92" w:rsidRDefault="00D7798D" w:rsidP="00E43285">
      <w:pPr>
        <w:pStyle w:val="ListParagraph"/>
        <w:spacing w:after="0"/>
        <w:ind w:left="1080"/>
        <w:rPr>
          <w:rFonts w:ascii="Book Antiqua" w:hAnsi="Book Antiqua"/>
        </w:rPr>
      </w:pPr>
      <w:r w:rsidRPr="00430A92">
        <w:rPr>
          <w:rFonts w:ascii="Book Antiqua" w:hAnsi="Book Antiqua"/>
        </w:rPr>
        <w:tab/>
      </w:r>
      <w:r w:rsidRPr="00430A92">
        <w:rPr>
          <w:rFonts w:ascii="Book Antiqua" w:hAnsi="Book Antiqua"/>
        </w:rPr>
        <w:tab/>
      </w:r>
      <w:r w:rsidR="00430A92" w:rsidRPr="00430A92">
        <w:rPr>
          <w:rFonts w:ascii="Book Antiqua" w:hAnsi="Book Antiqua"/>
        </w:rPr>
        <w:t>Interfund Transfer</w:t>
      </w:r>
    </w:p>
    <w:p w14:paraId="00F01BD5" w14:textId="08B36612" w:rsidR="00D7798D" w:rsidRPr="00430A92" w:rsidRDefault="00430A92" w:rsidP="00E43285">
      <w:pPr>
        <w:pStyle w:val="ListParagraph"/>
        <w:spacing w:after="0"/>
        <w:ind w:left="1080"/>
        <w:rPr>
          <w:rFonts w:ascii="Book Antiqua" w:hAnsi="Book Antiqua"/>
        </w:rPr>
      </w:pPr>
      <w:r w:rsidRPr="00430A92">
        <w:rPr>
          <w:rFonts w:ascii="Book Antiqua" w:hAnsi="Book Antiqua"/>
        </w:rPr>
        <w:tab/>
      </w:r>
      <w:r w:rsidRPr="00430A92">
        <w:rPr>
          <w:rFonts w:ascii="Book Antiqua" w:hAnsi="Book Antiqua"/>
        </w:rPr>
        <w:tab/>
        <w:t xml:space="preserve">P/R Manifest </w:t>
      </w:r>
    </w:p>
    <w:p w14:paraId="4ABCDE14" w14:textId="70EE6230" w:rsidR="0055061B" w:rsidRDefault="00430A92" w:rsidP="00C73BF6">
      <w:pPr>
        <w:pStyle w:val="ListParagraph"/>
        <w:spacing w:after="0"/>
        <w:ind w:left="1080"/>
        <w:rPr>
          <w:rFonts w:ascii="Book Antiqua" w:hAnsi="Book Antiqua"/>
        </w:rPr>
      </w:pPr>
      <w:r w:rsidRPr="00430A92">
        <w:rPr>
          <w:rFonts w:ascii="Book Antiqua" w:hAnsi="Book Antiqua"/>
        </w:rPr>
        <w:tab/>
      </w:r>
      <w:r w:rsidRPr="00430A92">
        <w:rPr>
          <w:rFonts w:ascii="Book Antiqua" w:hAnsi="Book Antiqua"/>
        </w:rPr>
        <w:tab/>
      </w:r>
      <w:r w:rsidR="00C73BF6">
        <w:rPr>
          <w:rFonts w:ascii="Book Antiqua" w:hAnsi="Book Antiqua"/>
        </w:rPr>
        <w:t>Forest Fire Warden Appt. Slip</w:t>
      </w:r>
    </w:p>
    <w:p w14:paraId="0439B9F6" w14:textId="6683574C" w:rsidR="00C73BF6" w:rsidRDefault="00C73BF6" w:rsidP="00C73BF6">
      <w:pPr>
        <w:pStyle w:val="ListParagraph"/>
        <w:spacing w:after="0"/>
        <w:ind w:left="1080"/>
        <w:rPr>
          <w:rFonts w:ascii="Book Antiqua" w:hAnsi="Book Antiqua"/>
        </w:rPr>
      </w:pPr>
      <w:r>
        <w:rPr>
          <w:rFonts w:ascii="Book Antiqua" w:hAnsi="Book Antiqua"/>
        </w:rPr>
        <w:t xml:space="preserve">                    Timber Sale Contract for Sawyers Ferry Town Forest</w:t>
      </w:r>
    </w:p>
    <w:p w14:paraId="57B8E423" w14:textId="34FC7433" w:rsidR="00C73BF6" w:rsidRDefault="00C73BF6" w:rsidP="00C73BF6">
      <w:pPr>
        <w:pStyle w:val="ListParagraph"/>
        <w:spacing w:after="0"/>
        <w:ind w:left="1080"/>
        <w:rPr>
          <w:rFonts w:ascii="Book Antiqua" w:hAnsi="Book Antiqua"/>
        </w:rPr>
      </w:pPr>
      <w:r>
        <w:rPr>
          <w:rFonts w:ascii="Book Antiqua" w:hAnsi="Book Antiqua"/>
        </w:rPr>
        <w:t xml:space="preserve">                    Intent to Cuts: Map 253 lot 3 Morrill Rd., Map 239 lot 5 Abbott Rd., </w:t>
      </w:r>
    </w:p>
    <w:p w14:paraId="54028BF6" w14:textId="60CBFEDC" w:rsidR="002D3407" w:rsidRDefault="002D3407" w:rsidP="00C73BF6">
      <w:pPr>
        <w:pStyle w:val="ListParagraph"/>
        <w:spacing w:after="0"/>
        <w:ind w:left="1080"/>
        <w:rPr>
          <w:rFonts w:ascii="Book Antiqua" w:hAnsi="Book Antiqua"/>
        </w:rPr>
      </w:pPr>
      <w:r>
        <w:rPr>
          <w:rFonts w:ascii="Book Antiqua" w:hAnsi="Book Antiqua"/>
        </w:rPr>
        <w:t xml:space="preserve">                    Map 234 lot 14 Intervale Rd. &amp; Sawyers Ferry Rd., </w:t>
      </w:r>
    </w:p>
    <w:p w14:paraId="151D3A15" w14:textId="77777777" w:rsidR="00470F0F" w:rsidRDefault="00470F0F" w:rsidP="0055061B">
      <w:pPr>
        <w:pStyle w:val="ListParagraph"/>
        <w:spacing w:after="0"/>
        <w:ind w:left="1080"/>
        <w:rPr>
          <w:rFonts w:ascii="Book Antiqua" w:hAnsi="Book Antiqua"/>
          <w:sz w:val="24"/>
        </w:rPr>
      </w:pPr>
    </w:p>
    <w:p w14:paraId="446FFD8B" w14:textId="77777777" w:rsidR="001B2A49" w:rsidRDefault="001B2A49" w:rsidP="00180650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/>
          <w:sz w:val="24"/>
          <w:u w:val="single"/>
        </w:rPr>
        <w:t>Approval of Minutes</w:t>
      </w:r>
    </w:p>
    <w:p w14:paraId="3DC85FC4" w14:textId="5B4FCB1C" w:rsidR="00180650" w:rsidRPr="00430A92" w:rsidRDefault="00D716EB" w:rsidP="00263704">
      <w:pPr>
        <w:spacing w:after="0"/>
        <w:ind w:left="1080"/>
        <w:rPr>
          <w:rFonts w:ascii="Book Antiqua" w:hAnsi="Book Antiqua"/>
        </w:rPr>
      </w:pPr>
      <w:r w:rsidRPr="00430A92">
        <w:rPr>
          <w:rFonts w:ascii="Book Antiqua" w:hAnsi="Book Antiqua"/>
        </w:rPr>
        <w:t xml:space="preserve">             </w:t>
      </w:r>
      <w:r w:rsidR="002D3407">
        <w:rPr>
          <w:rFonts w:ascii="Book Antiqua" w:hAnsi="Book Antiqua"/>
        </w:rPr>
        <w:t>November 16, 2020</w:t>
      </w:r>
    </w:p>
    <w:p w14:paraId="133E1CBD" w14:textId="77777777" w:rsidR="00EF30B5" w:rsidRDefault="00EF30B5" w:rsidP="00EF30B5">
      <w:pPr>
        <w:spacing w:after="0"/>
        <w:rPr>
          <w:rFonts w:ascii="Book Antiqua" w:hAnsi="Book Antiqua"/>
          <w:sz w:val="24"/>
        </w:rPr>
      </w:pPr>
    </w:p>
    <w:p w14:paraId="7FD2F70E" w14:textId="5016A58B" w:rsidR="002C737A" w:rsidRPr="002C737A" w:rsidRDefault="001B2A49" w:rsidP="002C737A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sz w:val="24"/>
        </w:rPr>
      </w:pPr>
      <w:r w:rsidRPr="009A2B18">
        <w:rPr>
          <w:rFonts w:ascii="Book Antiqua" w:hAnsi="Book Antiqua"/>
          <w:b/>
          <w:sz w:val="24"/>
          <w:u w:val="single"/>
        </w:rPr>
        <w:t>Appointments</w:t>
      </w:r>
    </w:p>
    <w:p w14:paraId="6C945657" w14:textId="4E96BCF5" w:rsidR="0055061B" w:rsidRDefault="0055061B" w:rsidP="00E43285">
      <w:pPr>
        <w:spacing w:before="120" w:after="0"/>
        <w:ind w:left="720" w:firstLine="720"/>
        <w:rPr>
          <w:rFonts w:ascii="Book Antiqua" w:hAnsi="Book Antiqua"/>
        </w:rPr>
      </w:pPr>
      <w:r>
        <w:rPr>
          <w:rFonts w:ascii="Book Antiqua" w:hAnsi="Book Antiqua"/>
        </w:rPr>
        <w:t>5:30</w:t>
      </w:r>
      <w:r>
        <w:rPr>
          <w:rFonts w:ascii="Book Antiqua" w:hAnsi="Book Antiqua"/>
        </w:rPr>
        <w:tab/>
      </w:r>
      <w:r w:rsidR="002D3407">
        <w:rPr>
          <w:rFonts w:ascii="Book Antiqua" w:hAnsi="Book Antiqua"/>
        </w:rPr>
        <w:t>Recreation Committee</w:t>
      </w:r>
    </w:p>
    <w:p w14:paraId="02DE51D6" w14:textId="3AD8360F" w:rsidR="00470F0F" w:rsidRDefault="00470F0F" w:rsidP="00E43285">
      <w:pPr>
        <w:spacing w:before="120" w:after="0"/>
        <w:ind w:left="720" w:firstLine="720"/>
        <w:rPr>
          <w:rFonts w:ascii="Book Antiqua" w:hAnsi="Book Antiqua"/>
        </w:rPr>
      </w:pPr>
      <w:r>
        <w:rPr>
          <w:rFonts w:ascii="Book Antiqua" w:hAnsi="Book Antiqua"/>
        </w:rPr>
        <w:t>6:00</w:t>
      </w:r>
      <w:r>
        <w:rPr>
          <w:rFonts w:ascii="Book Antiqua" w:hAnsi="Book Antiqua"/>
        </w:rPr>
        <w:tab/>
      </w:r>
      <w:r w:rsidR="002D3407">
        <w:rPr>
          <w:rFonts w:ascii="Book Antiqua" w:hAnsi="Book Antiqua"/>
        </w:rPr>
        <w:t xml:space="preserve">Robert Wolfe, Peter Imse to discuss proposed round-about. </w:t>
      </w:r>
    </w:p>
    <w:p w14:paraId="0F143FAD" w14:textId="77777777" w:rsidR="005D4B79" w:rsidRPr="00430A92" w:rsidRDefault="005D4B79" w:rsidP="0093304C">
      <w:pPr>
        <w:spacing w:after="0"/>
        <w:ind w:left="1440"/>
        <w:rPr>
          <w:rFonts w:ascii="Book Antiqua" w:hAnsi="Book Antiqua"/>
        </w:rPr>
      </w:pPr>
    </w:p>
    <w:p w14:paraId="4F990366" w14:textId="0413D6BD" w:rsidR="001B2A49" w:rsidRPr="00BA6D89" w:rsidRDefault="001B2A49" w:rsidP="00510860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sz w:val="24"/>
        </w:rPr>
      </w:pPr>
      <w:r w:rsidRPr="009A2B18">
        <w:rPr>
          <w:rFonts w:ascii="Book Antiqua" w:hAnsi="Book Antiqua"/>
          <w:b/>
          <w:sz w:val="24"/>
          <w:u w:val="single"/>
        </w:rPr>
        <w:t>New Business</w:t>
      </w:r>
    </w:p>
    <w:p w14:paraId="231C9262" w14:textId="619BE983" w:rsidR="00470F0F" w:rsidRDefault="00BA6D89" w:rsidP="002D3407">
      <w:pPr>
        <w:spacing w:after="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           </w:t>
      </w:r>
      <w:r w:rsidR="002D3407">
        <w:rPr>
          <w:rFonts w:ascii="Book Antiqua" w:hAnsi="Book Antiqua"/>
          <w:sz w:val="24"/>
        </w:rPr>
        <w:t>Accept Cares Act Funds</w:t>
      </w:r>
    </w:p>
    <w:p w14:paraId="355A3C61" w14:textId="6B166025" w:rsidR="002D3407" w:rsidRDefault="002D3407" w:rsidP="002D3407">
      <w:pPr>
        <w:spacing w:after="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ab/>
        <w:t xml:space="preserve">           Communication from Forest Society re; Map 218 lot 1</w:t>
      </w:r>
    </w:p>
    <w:p w14:paraId="54736247" w14:textId="7E38DD6E" w:rsidR="002D3407" w:rsidRDefault="002D3407" w:rsidP="002D3407">
      <w:pPr>
        <w:spacing w:after="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           </w:t>
      </w:r>
      <w:r w:rsidR="0095035B">
        <w:rPr>
          <w:rFonts w:ascii="Book Antiqua" w:hAnsi="Book Antiqua"/>
          <w:sz w:val="24"/>
        </w:rPr>
        <w:t>Merrimack County proposed budget</w:t>
      </w:r>
    </w:p>
    <w:p w14:paraId="6693BAAC" w14:textId="220E5A8B" w:rsidR="0095035B" w:rsidRDefault="0095035B" w:rsidP="002D3407">
      <w:pPr>
        <w:spacing w:after="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           Copies of Correspondence from the owner of 26 Lamprey Rd.</w:t>
      </w:r>
    </w:p>
    <w:p w14:paraId="1BB4424B" w14:textId="1F1C7768" w:rsidR="0095035B" w:rsidRDefault="0095035B" w:rsidP="002D3407">
      <w:pPr>
        <w:spacing w:after="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           Correspondence from property owner in Sherwood Forest</w:t>
      </w:r>
    </w:p>
    <w:p w14:paraId="221D8229" w14:textId="544F18C5" w:rsidR="0095035B" w:rsidRDefault="0095035B" w:rsidP="002D3407">
      <w:pPr>
        <w:spacing w:after="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           </w:t>
      </w:r>
      <w:r w:rsidR="000A7217">
        <w:rPr>
          <w:rFonts w:ascii="Book Antiqua" w:hAnsi="Book Antiqua"/>
          <w:sz w:val="24"/>
        </w:rPr>
        <w:t>Class VI Road Inspection Report</w:t>
      </w:r>
    </w:p>
    <w:p w14:paraId="79762198" w14:textId="24F36612" w:rsidR="000A7217" w:rsidRDefault="000A7217" w:rsidP="002D3407">
      <w:pPr>
        <w:spacing w:after="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           Penacook Rescue Monthly Reports- September &amp; October</w:t>
      </w:r>
    </w:p>
    <w:p w14:paraId="289F73F1" w14:textId="554DDC90" w:rsidR="000A7217" w:rsidRDefault="000A7217" w:rsidP="002D3407">
      <w:pPr>
        <w:spacing w:after="0"/>
        <w:rPr>
          <w:rFonts w:ascii="Book Antiqua" w:hAnsi="Book Antiqua"/>
          <w:sz w:val="24"/>
        </w:rPr>
      </w:pPr>
      <w:r>
        <w:rPr>
          <w:rFonts w:ascii="Book Antiqua" w:hAnsi="Book Antiqua"/>
          <w:sz w:val="24"/>
        </w:rPr>
        <w:t xml:space="preserve">                  </w:t>
      </w:r>
    </w:p>
    <w:p w14:paraId="545D0200" w14:textId="77777777" w:rsidR="0055061B" w:rsidRPr="0055061B" w:rsidRDefault="0055061B" w:rsidP="0055061B">
      <w:pPr>
        <w:spacing w:after="0"/>
        <w:rPr>
          <w:rFonts w:ascii="Book Antiqua" w:hAnsi="Book Antiqua"/>
          <w:sz w:val="24"/>
        </w:rPr>
      </w:pPr>
    </w:p>
    <w:p w14:paraId="2C4BC6B2" w14:textId="137D5F3A" w:rsidR="00470F0F" w:rsidRDefault="001B2A49" w:rsidP="0055061B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 w:rsidRPr="0055061B">
        <w:rPr>
          <w:rFonts w:ascii="Book Antiqua" w:hAnsi="Book Antiqua"/>
          <w:b/>
          <w:sz w:val="24"/>
          <w:u w:val="single"/>
        </w:rPr>
        <w:t>Old Business</w:t>
      </w:r>
      <w:r w:rsidR="00816454" w:rsidRPr="0055061B">
        <w:rPr>
          <w:rFonts w:ascii="Book Antiqua" w:hAnsi="Book Antiqua"/>
          <w:b/>
          <w:sz w:val="24"/>
          <w:u w:val="single"/>
        </w:rPr>
        <w:t xml:space="preserve">  </w:t>
      </w:r>
    </w:p>
    <w:p w14:paraId="4BBAFD33" w14:textId="7EB562EE" w:rsidR="000A7217" w:rsidRPr="000A7217" w:rsidRDefault="000A7217" w:rsidP="000A7217">
      <w:pPr>
        <w:pStyle w:val="ListParagraph"/>
        <w:spacing w:after="0"/>
        <w:ind w:left="1350"/>
        <w:rPr>
          <w:rFonts w:ascii="Book Antiqua" w:hAnsi="Book Antiqua"/>
          <w:bCs/>
          <w:sz w:val="24"/>
        </w:rPr>
      </w:pPr>
      <w:r>
        <w:rPr>
          <w:rFonts w:ascii="Book Antiqua" w:hAnsi="Book Antiqua"/>
          <w:bCs/>
          <w:sz w:val="24"/>
        </w:rPr>
        <w:t>Request to purchase Map 102 lot 111 and lot 109</w:t>
      </w:r>
    </w:p>
    <w:p w14:paraId="374D1118" w14:textId="77777777" w:rsidR="000A7217" w:rsidRDefault="00470F0F" w:rsidP="00470F0F">
      <w:pPr>
        <w:pStyle w:val="ListParagraph"/>
        <w:spacing w:after="0"/>
        <w:ind w:left="135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Cs/>
          <w:sz w:val="24"/>
        </w:rPr>
        <w:t>Review Action Item List</w:t>
      </w:r>
      <w:r w:rsidR="00816454" w:rsidRPr="0055061B">
        <w:rPr>
          <w:rFonts w:ascii="Book Antiqua" w:hAnsi="Book Antiqua"/>
          <w:b/>
          <w:sz w:val="24"/>
          <w:u w:val="single"/>
        </w:rPr>
        <w:t xml:space="preserve"> </w:t>
      </w:r>
    </w:p>
    <w:p w14:paraId="5F62DAF8" w14:textId="6B7836EC" w:rsidR="00816454" w:rsidRPr="0055061B" w:rsidRDefault="000A7217" w:rsidP="00470F0F">
      <w:pPr>
        <w:pStyle w:val="ListParagraph"/>
        <w:spacing w:after="0"/>
        <w:ind w:left="1350"/>
        <w:rPr>
          <w:rFonts w:ascii="Book Antiqua" w:hAnsi="Book Antiqua"/>
          <w:b/>
          <w:sz w:val="24"/>
          <w:u w:val="single"/>
        </w:rPr>
      </w:pPr>
      <w:r>
        <w:rPr>
          <w:rFonts w:ascii="Book Antiqua" w:hAnsi="Book Antiqua"/>
          <w:bCs/>
          <w:sz w:val="24"/>
        </w:rPr>
        <w:t>Lease payments from Capitol Reserve</w:t>
      </w:r>
      <w:r w:rsidR="00D04F7F">
        <w:rPr>
          <w:rFonts w:ascii="Book Antiqua" w:hAnsi="Book Antiqua"/>
          <w:bCs/>
          <w:sz w:val="24"/>
        </w:rPr>
        <w:t>s</w:t>
      </w:r>
      <w:r w:rsidR="00816454" w:rsidRPr="0055061B">
        <w:rPr>
          <w:rFonts w:ascii="Book Antiqua" w:hAnsi="Book Antiqua"/>
          <w:b/>
          <w:sz w:val="24"/>
          <w:u w:val="single"/>
        </w:rPr>
        <w:t xml:space="preserve">            </w:t>
      </w:r>
    </w:p>
    <w:p w14:paraId="021A6822" w14:textId="3E89D5D4" w:rsidR="009A2B18" w:rsidRPr="0055061B" w:rsidRDefault="005507CB" w:rsidP="009E7211">
      <w:pPr>
        <w:pStyle w:val="ListParagraph"/>
        <w:numPr>
          <w:ilvl w:val="0"/>
          <w:numId w:val="3"/>
        </w:numPr>
        <w:spacing w:after="0"/>
        <w:rPr>
          <w:rFonts w:ascii="Book Antiqua" w:hAnsi="Book Antiqua"/>
          <w:b/>
          <w:sz w:val="24"/>
          <w:u w:val="single"/>
        </w:rPr>
      </w:pPr>
      <w:r w:rsidRPr="0055061B">
        <w:rPr>
          <w:rFonts w:ascii="Book Antiqua" w:hAnsi="Book Antiqua"/>
          <w:b/>
          <w:sz w:val="24"/>
          <w:u w:val="single"/>
        </w:rPr>
        <w:t>Other Business</w:t>
      </w:r>
    </w:p>
    <w:p w14:paraId="2017B71E" w14:textId="3B3C10AF" w:rsidR="00FC2075" w:rsidRPr="0055061B" w:rsidRDefault="0055061B" w:rsidP="0055061B">
      <w:pPr>
        <w:ind w:firstLine="630"/>
        <w:rPr>
          <w:rFonts w:ascii="Book Antiqua" w:hAnsi="Book Antiqua"/>
          <w:sz w:val="24"/>
          <w:u w:val="single"/>
        </w:rPr>
      </w:pPr>
      <w:r>
        <w:rPr>
          <w:rFonts w:ascii="Book Antiqua" w:hAnsi="Book Antiqua"/>
          <w:b/>
          <w:sz w:val="24"/>
        </w:rPr>
        <w:t>VII</w:t>
      </w:r>
      <w:r>
        <w:rPr>
          <w:rFonts w:ascii="Book Antiqua" w:hAnsi="Book Antiqua"/>
          <w:b/>
          <w:sz w:val="24"/>
        </w:rPr>
        <w:tab/>
      </w:r>
      <w:r w:rsidR="001B2A49" w:rsidRPr="0055061B">
        <w:rPr>
          <w:rFonts w:ascii="Book Antiqua" w:hAnsi="Book Antiqua"/>
          <w:b/>
          <w:sz w:val="24"/>
          <w:u w:val="single"/>
        </w:rPr>
        <w:t>Adjournment</w:t>
      </w:r>
    </w:p>
    <w:p w14:paraId="224A34A4" w14:textId="77777777" w:rsidR="00470F0F" w:rsidRDefault="002C737A" w:rsidP="0043132C">
      <w:pPr>
        <w:ind w:left="-630" w:right="-630"/>
        <w:rPr>
          <w:rFonts w:ascii="Times New Roman" w:hAnsi="Times New Roman" w:cs="Times New Roman"/>
        </w:rPr>
      </w:pPr>
      <w:r w:rsidRPr="002C737A">
        <w:rPr>
          <w:rFonts w:ascii="Times New Roman" w:hAnsi="Times New Roman" w:cs="Times New Roman"/>
        </w:rPr>
        <w:t xml:space="preserve">In light of the coronavirus, social distancing advice made by the </w:t>
      </w:r>
      <w:r w:rsidR="0096114B">
        <w:rPr>
          <w:rFonts w:ascii="Times New Roman" w:hAnsi="Times New Roman" w:cs="Times New Roman"/>
        </w:rPr>
        <w:t>G</w:t>
      </w:r>
      <w:r w:rsidRPr="002C737A">
        <w:rPr>
          <w:rFonts w:ascii="Times New Roman" w:hAnsi="Times New Roman" w:cs="Times New Roman"/>
        </w:rPr>
        <w:t xml:space="preserve">overnor and CDC, the town of Canterbury following </w:t>
      </w:r>
      <w:proofErr w:type="gramStart"/>
      <w:r w:rsidRPr="002C737A">
        <w:rPr>
          <w:rFonts w:ascii="Times New Roman" w:hAnsi="Times New Roman" w:cs="Times New Roman"/>
        </w:rPr>
        <w:t>a</w:t>
      </w:r>
      <w:proofErr w:type="gramEnd"/>
      <w:r w:rsidRPr="002C737A">
        <w:rPr>
          <w:rFonts w:ascii="Times New Roman" w:hAnsi="Times New Roman" w:cs="Times New Roman"/>
        </w:rPr>
        <w:t xml:space="preserve"> declaration of emergency by the board of selectmen, is providing meeting participation via telephone conference for your safety.</w:t>
      </w:r>
    </w:p>
    <w:p w14:paraId="14478BF6" w14:textId="1AA996C7" w:rsidR="00D230C2" w:rsidRDefault="002C737A" w:rsidP="0043132C">
      <w:pPr>
        <w:ind w:left="-630" w:right="-630"/>
        <w:rPr>
          <w:rFonts w:ascii="Book Antiqua" w:hAnsi="Book Antiqua"/>
          <w:sz w:val="24"/>
        </w:rPr>
      </w:pPr>
      <w:r w:rsidRPr="002C737A">
        <w:rPr>
          <w:rFonts w:ascii="Times New Roman" w:hAnsi="Times New Roman" w:cs="Times New Roman"/>
          <w:sz w:val="20"/>
        </w:rPr>
        <w:t xml:space="preserve">If you would like to participate in the telephone conference, please call this number from home: </w:t>
      </w:r>
      <w:r w:rsidRPr="002C737A">
        <w:rPr>
          <w:rFonts w:ascii="Times New Roman" w:hAnsi="Times New Roman" w:cs="Times New Roman"/>
          <w:b/>
          <w:sz w:val="20"/>
        </w:rPr>
        <w:t>1-866-678-6823</w:t>
      </w:r>
      <w:r w:rsidRPr="002C737A">
        <w:rPr>
          <w:rFonts w:ascii="Times New Roman" w:hAnsi="Times New Roman" w:cs="Times New Roman"/>
          <w:sz w:val="20"/>
        </w:rPr>
        <w:t xml:space="preserve"> and enter this code: </w:t>
      </w:r>
      <w:r w:rsidRPr="002C737A">
        <w:rPr>
          <w:rFonts w:ascii="Times New Roman" w:hAnsi="Times New Roman" w:cs="Times New Roman"/>
          <w:b/>
          <w:sz w:val="20"/>
        </w:rPr>
        <w:t>Meeting 886336</w:t>
      </w:r>
      <w:r w:rsidR="00061828">
        <w:rPr>
          <w:rFonts w:ascii="Times New Roman" w:hAnsi="Times New Roman" w:cs="Times New Roman"/>
          <w:b/>
          <w:sz w:val="20"/>
        </w:rPr>
        <w:t>1</w:t>
      </w:r>
      <w:r w:rsidRPr="002C737A">
        <w:rPr>
          <w:rFonts w:ascii="Times New Roman" w:hAnsi="Times New Roman" w:cs="Times New Roman"/>
          <w:b/>
          <w:sz w:val="20"/>
        </w:rPr>
        <w:t>#</w:t>
      </w:r>
    </w:p>
    <w:p w14:paraId="17D11FCE" w14:textId="77777777" w:rsidR="00D230C2" w:rsidRDefault="00D230C2" w:rsidP="00180650">
      <w:pPr>
        <w:pStyle w:val="ListParagraph"/>
        <w:ind w:left="1080"/>
        <w:rPr>
          <w:rFonts w:ascii="Book Antiqua" w:hAnsi="Book Antiqua"/>
          <w:sz w:val="24"/>
        </w:rPr>
      </w:pPr>
    </w:p>
    <w:p w14:paraId="387121DF" w14:textId="77777777" w:rsidR="00DE2D9E" w:rsidRDefault="00DE2D9E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</w:p>
    <w:p w14:paraId="321F313F" w14:textId="77777777" w:rsidR="00180650" w:rsidRPr="00D7798D" w:rsidRDefault="00180650" w:rsidP="00180650">
      <w:pPr>
        <w:pStyle w:val="ListParagraph"/>
        <w:ind w:left="90"/>
        <w:jc w:val="center"/>
        <w:rPr>
          <w:rFonts w:ascii="Times New Roman" w:hAnsi="Times New Roman" w:cs="Times New Roman"/>
          <w:i/>
          <w:sz w:val="20"/>
          <w:szCs w:val="24"/>
        </w:rPr>
      </w:pPr>
      <w:r w:rsidRPr="00D7798D">
        <w:rPr>
          <w:rFonts w:ascii="Times New Roman" w:hAnsi="Times New Roman" w:cs="Times New Roman"/>
          <w:i/>
          <w:sz w:val="20"/>
          <w:szCs w:val="24"/>
        </w:rPr>
        <w:t>The Selectmen have the authority to add/delete any item on this agenda and to conduct the meeting as they see fit.</w:t>
      </w:r>
    </w:p>
    <w:sectPr w:rsidR="00180650" w:rsidRPr="00D7798D" w:rsidSect="001B2A49">
      <w:pgSz w:w="12240" w:h="15840"/>
      <w:pgMar w:top="245" w:right="1440" w:bottom="25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1355F4"/>
    <w:multiLevelType w:val="hybridMultilevel"/>
    <w:tmpl w:val="78CC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1369F"/>
    <w:multiLevelType w:val="hybridMultilevel"/>
    <w:tmpl w:val="83B8A3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360F7C"/>
    <w:multiLevelType w:val="hybridMultilevel"/>
    <w:tmpl w:val="59B616A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" w15:restartNumberingAfterBreak="0">
    <w:nsid w:val="0A2B46C6"/>
    <w:multiLevelType w:val="hybridMultilevel"/>
    <w:tmpl w:val="D32CE69C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4" w15:restartNumberingAfterBreak="0">
    <w:nsid w:val="0D7B5C29"/>
    <w:multiLevelType w:val="hybridMultilevel"/>
    <w:tmpl w:val="A6582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D0F1F"/>
    <w:multiLevelType w:val="hybridMultilevel"/>
    <w:tmpl w:val="EEAE23F6"/>
    <w:lvl w:ilvl="0" w:tplc="AA2E4A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375359"/>
    <w:multiLevelType w:val="hybridMultilevel"/>
    <w:tmpl w:val="AE50E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F652E"/>
    <w:multiLevelType w:val="hybridMultilevel"/>
    <w:tmpl w:val="A26A4DF0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8" w15:restartNumberingAfterBreak="0">
    <w:nsid w:val="21376EF5"/>
    <w:multiLevelType w:val="hybridMultilevel"/>
    <w:tmpl w:val="2ABA9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857CFA"/>
    <w:multiLevelType w:val="hybridMultilevel"/>
    <w:tmpl w:val="B9207D7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3AE81063"/>
    <w:multiLevelType w:val="hybridMultilevel"/>
    <w:tmpl w:val="EB407316"/>
    <w:lvl w:ilvl="0" w:tplc="B2481B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868C1"/>
    <w:multiLevelType w:val="hybridMultilevel"/>
    <w:tmpl w:val="21007770"/>
    <w:lvl w:ilvl="0" w:tplc="576AFA90">
      <w:start w:val="2"/>
      <w:numFmt w:val="bullet"/>
      <w:lvlText w:val="-"/>
      <w:lvlJc w:val="left"/>
      <w:pPr>
        <w:ind w:left="3960" w:hanging="360"/>
      </w:pPr>
      <w:rPr>
        <w:rFonts w:ascii="Book Antiqua" w:eastAsiaTheme="minorHAnsi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2" w15:restartNumberingAfterBreak="0">
    <w:nsid w:val="534A0C24"/>
    <w:multiLevelType w:val="hybridMultilevel"/>
    <w:tmpl w:val="D0C47A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CFD30F7"/>
    <w:multiLevelType w:val="hybridMultilevel"/>
    <w:tmpl w:val="18CE1D06"/>
    <w:lvl w:ilvl="0" w:tplc="21201D94">
      <w:start w:val="1"/>
      <w:numFmt w:val="upperRoman"/>
      <w:lvlText w:val="%1."/>
      <w:lvlJc w:val="left"/>
      <w:pPr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115F02"/>
    <w:multiLevelType w:val="hybridMultilevel"/>
    <w:tmpl w:val="3FB8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F6DB6"/>
    <w:multiLevelType w:val="hybridMultilevel"/>
    <w:tmpl w:val="63E275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F3907D7"/>
    <w:multiLevelType w:val="hybridMultilevel"/>
    <w:tmpl w:val="BED6B25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3"/>
  </w:num>
  <w:num w:numId="4">
    <w:abstractNumId w:val="14"/>
  </w:num>
  <w:num w:numId="5">
    <w:abstractNumId w:val="16"/>
  </w:num>
  <w:num w:numId="6">
    <w:abstractNumId w:val="11"/>
  </w:num>
  <w:num w:numId="7">
    <w:abstractNumId w:val="9"/>
  </w:num>
  <w:num w:numId="8">
    <w:abstractNumId w:val="2"/>
  </w:num>
  <w:num w:numId="9">
    <w:abstractNumId w:val="3"/>
  </w:num>
  <w:num w:numId="10">
    <w:abstractNumId w:val="7"/>
  </w:num>
  <w:num w:numId="11">
    <w:abstractNumId w:val="6"/>
  </w:num>
  <w:num w:numId="12">
    <w:abstractNumId w:val="0"/>
  </w:num>
  <w:num w:numId="13">
    <w:abstractNumId w:val="4"/>
  </w:num>
  <w:num w:numId="14">
    <w:abstractNumId w:val="1"/>
  </w:num>
  <w:num w:numId="15">
    <w:abstractNumId w:val="0"/>
  </w:num>
  <w:num w:numId="16">
    <w:abstractNumId w:val="15"/>
  </w:num>
  <w:num w:numId="17">
    <w:abstractNumId w:val="12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zNDI0NzU1NDU2NbRQ0lEKTi0uzszPAykwMq0FAHN1xmgtAAAA"/>
  </w:docVars>
  <w:rsids>
    <w:rsidRoot w:val="004A4AC8"/>
    <w:rsid w:val="00050A6E"/>
    <w:rsid w:val="000531C6"/>
    <w:rsid w:val="00061828"/>
    <w:rsid w:val="000720E8"/>
    <w:rsid w:val="00081C10"/>
    <w:rsid w:val="000A27D7"/>
    <w:rsid w:val="000A7217"/>
    <w:rsid w:val="000C2466"/>
    <w:rsid w:val="000F5470"/>
    <w:rsid w:val="00100382"/>
    <w:rsid w:val="00123939"/>
    <w:rsid w:val="00180650"/>
    <w:rsid w:val="001A7130"/>
    <w:rsid w:val="001B2A49"/>
    <w:rsid w:val="001B3279"/>
    <w:rsid w:val="001C5E00"/>
    <w:rsid w:val="001D1796"/>
    <w:rsid w:val="001F6CA5"/>
    <w:rsid w:val="002520A3"/>
    <w:rsid w:val="00263704"/>
    <w:rsid w:val="00274C9E"/>
    <w:rsid w:val="00286913"/>
    <w:rsid w:val="002B753F"/>
    <w:rsid w:val="002C737A"/>
    <w:rsid w:val="002D3407"/>
    <w:rsid w:val="002E653A"/>
    <w:rsid w:val="002F6B69"/>
    <w:rsid w:val="00336A94"/>
    <w:rsid w:val="00354436"/>
    <w:rsid w:val="00364E36"/>
    <w:rsid w:val="003675F8"/>
    <w:rsid w:val="00374373"/>
    <w:rsid w:val="003D7ED1"/>
    <w:rsid w:val="00430A92"/>
    <w:rsid w:val="0043132C"/>
    <w:rsid w:val="00447D86"/>
    <w:rsid w:val="00470F0F"/>
    <w:rsid w:val="004A4AC8"/>
    <w:rsid w:val="004B3367"/>
    <w:rsid w:val="004D292D"/>
    <w:rsid w:val="0055061B"/>
    <w:rsid w:val="005507CB"/>
    <w:rsid w:val="005702B3"/>
    <w:rsid w:val="0058067E"/>
    <w:rsid w:val="005A290E"/>
    <w:rsid w:val="005D4B79"/>
    <w:rsid w:val="005D63DB"/>
    <w:rsid w:val="00611473"/>
    <w:rsid w:val="00634082"/>
    <w:rsid w:val="006F5961"/>
    <w:rsid w:val="00706922"/>
    <w:rsid w:val="00731D4E"/>
    <w:rsid w:val="00753A2E"/>
    <w:rsid w:val="00781DD3"/>
    <w:rsid w:val="007910D4"/>
    <w:rsid w:val="007C0A2A"/>
    <w:rsid w:val="007C7221"/>
    <w:rsid w:val="007E5572"/>
    <w:rsid w:val="007E5BEE"/>
    <w:rsid w:val="0081191A"/>
    <w:rsid w:val="00816454"/>
    <w:rsid w:val="00862296"/>
    <w:rsid w:val="008D0CF5"/>
    <w:rsid w:val="008D5598"/>
    <w:rsid w:val="008E391B"/>
    <w:rsid w:val="009134CA"/>
    <w:rsid w:val="0093304C"/>
    <w:rsid w:val="0095035B"/>
    <w:rsid w:val="0096114B"/>
    <w:rsid w:val="009A2B18"/>
    <w:rsid w:val="009A6DEC"/>
    <w:rsid w:val="009A795D"/>
    <w:rsid w:val="009C12E6"/>
    <w:rsid w:val="009F1D47"/>
    <w:rsid w:val="00A34B1B"/>
    <w:rsid w:val="00A47BF4"/>
    <w:rsid w:val="00A51366"/>
    <w:rsid w:val="00AD63B7"/>
    <w:rsid w:val="00B204BE"/>
    <w:rsid w:val="00B36B88"/>
    <w:rsid w:val="00B60E8E"/>
    <w:rsid w:val="00BA6D89"/>
    <w:rsid w:val="00C008DB"/>
    <w:rsid w:val="00C73BF6"/>
    <w:rsid w:val="00C9059B"/>
    <w:rsid w:val="00CC7F37"/>
    <w:rsid w:val="00D04F7F"/>
    <w:rsid w:val="00D230C2"/>
    <w:rsid w:val="00D716EB"/>
    <w:rsid w:val="00D7798D"/>
    <w:rsid w:val="00DE2D9E"/>
    <w:rsid w:val="00E43285"/>
    <w:rsid w:val="00EF30B5"/>
    <w:rsid w:val="00EF3811"/>
    <w:rsid w:val="00EF39C8"/>
    <w:rsid w:val="00F02D3B"/>
    <w:rsid w:val="00F16141"/>
    <w:rsid w:val="00F16566"/>
    <w:rsid w:val="00FA0F36"/>
    <w:rsid w:val="00FC2075"/>
    <w:rsid w:val="00FC5BFC"/>
    <w:rsid w:val="00FD1933"/>
    <w:rsid w:val="00FE09E8"/>
    <w:rsid w:val="00FF1338"/>
    <w:rsid w:val="00FF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11DD5"/>
  <w15:chartTrackingRefBased/>
  <w15:docId w15:val="{9753965E-B512-432D-B520-700DBB1FE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A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0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Stout</dc:creator>
  <cp:keywords/>
  <dc:description/>
  <cp:lastModifiedBy>Jan Stout</cp:lastModifiedBy>
  <cp:revision>2</cp:revision>
  <cp:lastPrinted>2020-08-17T14:19:00Z</cp:lastPrinted>
  <dcterms:created xsi:type="dcterms:W3CDTF">2020-12-09T15:38:00Z</dcterms:created>
  <dcterms:modified xsi:type="dcterms:W3CDTF">2020-12-09T15:38:00Z</dcterms:modified>
</cp:coreProperties>
</file>